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05bda2</w:t>
        </w:r>
      </w:hyperlink>
      <w:r>
        <w:t xml:space="preserve"> </w:t>
      </w:r>
      <w:r>
        <w:t xml:space="preserve">on April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dfc77d93-bb5b-11ec-aae2-426b4d4a6e48&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05bda25d675bc2c34fcf839d9136d13128e47f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5bda25d675bc2c34fcf839d9136d13128e47f2/" TargetMode="External" /><Relationship Type="http://schemas.openxmlformats.org/officeDocument/2006/relationships/hyperlink" Id="rId22" Target="https://greenelab.github.io/covid19-review/v/805bda25d675bc2c34fcf839d9136d13128e47f2/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dfc77d93-bb5b-11ec-aae2-426b4d4a6e48&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05bda25d675bc2c34fcf839d9136d13128e47f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05bda25d675bc2c34fcf839d9136d13128e47f2/" TargetMode="External" /><Relationship Type="http://schemas.openxmlformats.org/officeDocument/2006/relationships/hyperlink" Id="rId22" Target="https://greenelab.github.io/covid19-review/v/805bda25d675bc2c34fcf839d9136d13128e47f2/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dfc77d93-bb5b-11ec-aae2-426b4d4a6e48&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3T19:00:15Z</dcterms:created>
  <dcterms:modified xsi:type="dcterms:W3CDTF">2022-04-13T19: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